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 of average rating for items in question K2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tecting wildlife and natu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sing Resources Wise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ducing Pollu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lean and reusable pow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abitat Restor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aste Reduction and Recycl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ducation and Advocacy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7:01Z</dcterms:created>
  <dcterms:modified xsi:type="dcterms:W3CDTF">2023-12-12T19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